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FC6F6D" w14:textId="37504AFB" w:rsidR="003E5404" w:rsidRPr="00B64EF8" w:rsidRDefault="00BB1D78" w:rsidP="003E5404">
      <w:pPr>
        <w:spacing w:after="0" w:line="240" w:lineRule="auto"/>
        <w:ind w:left="-540" w:right="-604"/>
        <w:jc w:val="center"/>
        <w:rPr>
          <w:rFonts w:ascii="Cambria" w:hAnsi="Cambria"/>
          <w:b/>
          <w:sz w:val="28"/>
          <w:szCs w:val="24"/>
        </w:rPr>
      </w:pPr>
      <w:r w:rsidRPr="00BB1D78">
        <w:rPr>
          <w:rFonts w:ascii="Cambria" w:hAnsi="Cambria"/>
          <w:b/>
          <w:noProof/>
          <w:sz w:val="28"/>
          <w:szCs w:val="24"/>
        </w:rPr>
        <w:drawing>
          <wp:inline distT="0" distB="0" distL="0" distR="0" wp14:anchorId="1E595EF2" wp14:editId="1CCC0FD7">
            <wp:extent cx="3587750" cy="457200"/>
            <wp:effectExtent l="0" t="0" r="0" b="0"/>
            <wp:docPr id="1848156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561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7940" cy="45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B7267" w14:textId="77777777" w:rsidR="003E5404" w:rsidRDefault="00E3157A" w:rsidP="003E5404">
      <w:pPr>
        <w:spacing w:after="0" w:line="240" w:lineRule="auto"/>
        <w:ind w:left="-540" w:right="-604"/>
        <w:rPr>
          <w:rFonts w:ascii="Cambria" w:hAnsi="Cambria"/>
          <w:b/>
          <w:sz w:val="28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0F0C8D" wp14:editId="306170D7">
                <wp:simplePos x="0" y="0"/>
                <wp:positionH relativeFrom="column">
                  <wp:posOffset>4057650</wp:posOffset>
                </wp:positionH>
                <wp:positionV relativeFrom="paragraph">
                  <wp:posOffset>146685</wp:posOffset>
                </wp:positionV>
                <wp:extent cx="2057400" cy="333375"/>
                <wp:effectExtent l="0" t="0" r="19050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740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D2AEFF" id="Rectangle 2" o:spid="_x0000_s1026" style="position:absolute;margin-left:319.5pt;margin-top:11.55pt;width:162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"/>
            </w:pict>
          </mc:Fallback>
        </mc:AlternateContent>
      </w:r>
    </w:p>
    <w:p w14:paraId="3770B009" w14:textId="77777777" w:rsidR="003E5404" w:rsidRDefault="003E5404" w:rsidP="003E5404">
      <w:pPr>
        <w:spacing w:after="0" w:line="480" w:lineRule="auto"/>
        <w:ind w:left="-540" w:right="-604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 w:rsidRPr="00BF045C">
        <w:rPr>
          <w:rFonts w:ascii="Cambria" w:hAnsi="Cambria"/>
          <w:b/>
          <w:sz w:val="26"/>
          <w:szCs w:val="24"/>
        </w:rPr>
        <w:t>USN No:</w:t>
      </w:r>
    </w:p>
    <w:p w14:paraId="0C174098" w14:textId="77777777" w:rsidR="00B25E5B" w:rsidRDefault="00C06D95" w:rsidP="00A946AD">
      <w:pPr>
        <w:spacing w:after="0" w:line="240" w:lineRule="auto"/>
        <w:ind w:left="-540" w:right="-604"/>
        <w:jc w:val="center"/>
        <w:rPr>
          <w:rFonts w:ascii="Cambria" w:hAnsi="Cambria"/>
          <w:b/>
          <w:sz w:val="28"/>
          <w:szCs w:val="24"/>
        </w:rPr>
      </w:pPr>
      <w:bookmarkStart w:id="0" w:name="_Hlk192575954"/>
      <w:r>
        <w:rPr>
          <w:rFonts w:ascii="Cambria" w:hAnsi="Cambria"/>
          <w:b/>
          <w:sz w:val="28"/>
          <w:szCs w:val="24"/>
        </w:rPr>
        <w:t xml:space="preserve"> </w:t>
      </w:r>
      <w:r w:rsidR="003E6F4F">
        <w:rPr>
          <w:rFonts w:ascii="Cambria" w:hAnsi="Cambria"/>
          <w:b/>
          <w:sz w:val="28"/>
          <w:szCs w:val="24"/>
        </w:rPr>
        <w:t xml:space="preserve">I </w:t>
      </w:r>
      <w:r w:rsidR="003E5404" w:rsidRPr="00B64EF8">
        <w:rPr>
          <w:rFonts w:ascii="Cambria" w:hAnsi="Cambria"/>
          <w:b/>
          <w:sz w:val="28"/>
          <w:szCs w:val="24"/>
        </w:rPr>
        <w:t>Semester</w:t>
      </w:r>
      <w:r w:rsidR="00320A65">
        <w:rPr>
          <w:rFonts w:ascii="Cambria" w:hAnsi="Cambria"/>
          <w:b/>
          <w:sz w:val="28"/>
          <w:szCs w:val="24"/>
        </w:rPr>
        <w:t xml:space="preserve"> </w:t>
      </w:r>
      <w:r w:rsidR="001651D4">
        <w:rPr>
          <w:rFonts w:ascii="Cambria" w:hAnsi="Cambria"/>
          <w:b/>
          <w:sz w:val="28"/>
          <w:szCs w:val="24"/>
        </w:rPr>
        <w:t>M. Tech</w:t>
      </w:r>
      <w:r w:rsidR="00E3157A">
        <w:rPr>
          <w:rFonts w:ascii="Cambria" w:hAnsi="Cambria"/>
          <w:b/>
          <w:sz w:val="28"/>
          <w:szCs w:val="24"/>
        </w:rPr>
        <w:t xml:space="preserve"> </w:t>
      </w:r>
      <w:r w:rsidR="00B25E5B">
        <w:rPr>
          <w:rFonts w:ascii="Cambria" w:hAnsi="Cambria"/>
          <w:b/>
          <w:sz w:val="28"/>
          <w:szCs w:val="24"/>
        </w:rPr>
        <w:t>Additional Mid Semester Examination - I</w:t>
      </w:r>
      <w:r w:rsidR="00B25E5B">
        <w:rPr>
          <w:rFonts w:ascii="Cambria" w:hAnsi="Cambria"/>
          <w:b/>
          <w:sz w:val="28"/>
          <w:szCs w:val="24"/>
        </w:rPr>
        <w:t xml:space="preserve"> </w:t>
      </w:r>
    </w:p>
    <w:p w14:paraId="14133C66" w14:textId="087F0609" w:rsidR="009A103F" w:rsidRPr="00B64EF8" w:rsidRDefault="00D3666E" w:rsidP="00A946AD">
      <w:pPr>
        <w:spacing w:after="0" w:line="240" w:lineRule="auto"/>
        <w:ind w:left="-540" w:right="-604"/>
        <w:jc w:val="center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t xml:space="preserve">Computer Science and </w:t>
      </w:r>
      <w:r w:rsidR="005E4DE2">
        <w:rPr>
          <w:rFonts w:ascii="Cambria" w:hAnsi="Cambria"/>
          <w:b/>
          <w:sz w:val="28"/>
          <w:szCs w:val="24"/>
        </w:rPr>
        <w:t>Engineering</w:t>
      </w:r>
    </w:p>
    <w:p w14:paraId="4100D352" w14:textId="239E0A71" w:rsidR="003E5404" w:rsidRPr="00014F23" w:rsidRDefault="003E5404" w:rsidP="003E5404">
      <w:pPr>
        <w:spacing w:after="0"/>
        <w:ind w:left="-540" w:right="-604"/>
        <w:rPr>
          <w:rFonts w:ascii="Cambria" w:hAnsi="Cambria"/>
          <w:b/>
          <w:sz w:val="26"/>
          <w:szCs w:val="28"/>
        </w:rPr>
      </w:pPr>
      <w:r w:rsidRPr="00014F23">
        <w:rPr>
          <w:rFonts w:ascii="Cambria" w:hAnsi="Cambria"/>
          <w:b/>
          <w:sz w:val="26"/>
          <w:szCs w:val="28"/>
        </w:rPr>
        <w:t>Course Title:</w:t>
      </w:r>
      <w:r w:rsidR="001651D4" w:rsidRPr="001651D4">
        <w:t xml:space="preserve"> </w:t>
      </w:r>
      <w:r w:rsidR="001651D4" w:rsidRPr="001651D4">
        <w:rPr>
          <w:rFonts w:ascii="Cambria" w:hAnsi="Cambria"/>
          <w:b/>
          <w:sz w:val="26"/>
          <w:szCs w:val="28"/>
        </w:rPr>
        <w:t>DATA SCIENCE</w:t>
      </w:r>
      <w:r w:rsidR="00B50019">
        <w:rPr>
          <w:rFonts w:ascii="Cambria" w:hAnsi="Cambria"/>
          <w:b/>
          <w:sz w:val="26"/>
          <w:szCs w:val="28"/>
        </w:rPr>
        <w:tab/>
      </w:r>
      <w:r w:rsidR="00B50019">
        <w:rPr>
          <w:rFonts w:ascii="Cambria" w:hAnsi="Cambria"/>
          <w:b/>
          <w:sz w:val="26"/>
          <w:szCs w:val="28"/>
        </w:rPr>
        <w:tab/>
      </w:r>
      <w:r w:rsidR="00B50019">
        <w:rPr>
          <w:rFonts w:ascii="Cambria" w:hAnsi="Cambria"/>
          <w:b/>
          <w:sz w:val="26"/>
          <w:szCs w:val="28"/>
        </w:rPr>
        <w:tab/>
      </w:r>
      <w:r w:rsidR="00B50019">
        <w:rPr>
          <w:rFonts w:ascii="Cambria" w:hAnsi="Cambria"/>
          <w:b/>
          <w:sz w:val="26"/>
          <w:szCs w:val="28"/>
        </w:rPr>
        <w:tab/>
      </w:r>
      <w:r w:rsidR="005E4DE2">
        <w:rPr>
          <w:rFonts w:ascii="Cambria" w:hAnsi="Cambria"/>
          <w:sz w:val="26"/>
          <w:szCs w:val="28"/>
        </w:rPr>
        <w:tab/>
      </w:r>
      <w:r w:rsidR="00832F58">
        <w:rPr>
          <w:rFonts w:ascii="Cambria" w:hAnsi="Cambria"/>
          <w:sz w:val="26"/>
          <w:szCs w:val="28"/>
        </w:rPr>
        <w:tab/>
      </w:r>
      <w:r w:rsidRPr="00014F23">
        <w:rPr>
          <w:rFonts w:ascii="Cambria" w:hAnsi="Cambria"/>
          <w:b/>
          <w:sz w:val="26"/>
          <w:szCs w:val="28"/>
        </w:rPr>
        <w:t>Course Code:</w:t>
      </w:r>
      <w:r w:rsidR="005E4DE2">
        <w:rPr>
          <w:rFonts w:ascii="Cambria" w:hAnsi="Cambria"/>
          <w:sz w:val="26"/>
          <w:szCs w:val="28"/>
        </w:rPr>
        <w:t xml:space="preserve"> </w:t>
      </w:r>
      <w:r w:rsidR="001651D4" w:rsidRPr="001651D4">
        <w:rPr>
          <w:rFonts w:ascii="Cambria" w:hAnsi="Cambria"/>
          <w:sz w:val="26"/>
          <w:szCs w:val="28"/>
        </w:rPr>
        <w:t>23CSE5107</w:t>
      </w:r>
    </w:p>
    <w:p w14:paraId="57B7C874" w14:textId="7A35365D" w:rsidR="003E5404" w:rsidRPr="00014F23" w:rsidRDefault="003E5404" w:rsidP="003E5404">
      <w:pPr>
        <w:spacing w:after="0"/>
        <w:ind w:left="-540" w:right="-604"/>
        <w:rPr>
          <w:rFonts w:ascii="Cambria" w:hAnsi="Cambria"/>
          <w:sz w:val="26"/>
          <w:szCs w:val="28"/>
        </w:rPr>
      </w:pPr>
      <w:r w:rsidRPr="00014F23">
        <w:rPr>
          <w:rFonts w:ascii="Cambria" w:hAnsi="Cambria"/>
          <w:b/>
          <w:sz w:val="26"/>
          <w:szCs w:val="28"/>
        </w:rPr>
        <w:t>Duration</w:t>
      </w:r>
      <w:r w:rsidRPr="00014F23">
        <w:rPr>
          <w:rFonts w:ascii="Cambria" w:hAnsi="Cambria"/>
          <w:sz w:val="26"/>
          <w:szCs w:val="28"/>
        </w:rPr>
        <w:t>:</w:t>
      </w:r>
      <w:r w:rsidR="00E3157A">
        <w:rPr>
          <w:rFonts w:ascii="Cambria" w:hAnsi="Cambria"/>
          <w:sz w:val="26"/>
          <w:szCs w:val="28"/>
        </w:rPr>
        <w:t xml:space="preserve"> </w:t>
      </w:r>
      <w:r w:rsidR="00B50019">
        <w:rPr>
          <w:rFonts w:ascii="Cambria" w:hAnsi="Cambria"/>
          <w:sz w:val="26"/>
          <w:szCs w:val="28"/>
        </w:rPr>
        <w:t xml:space="preserve">75 </w:t>
      </w:r>
      <w:r w:rsidR="00E3157A">
        <w:rPr>
          <w:rFonts w:ascii="Cambria" w:hAnsi="Cambria"/>
          <w:sz w:val="26"/>
          <w:szCs w:val="28"/>
        </w:rPr>
        <w:t>Mins.</w:t>
      </w:r>
      <w:r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 w:rsidR="00C06D95">
        <w:rPr>
          <w:rFonts w:ascii="Cambria" w:hAnsi="Cambria"/>
          <w:sz w:val="26"/>
          <w:szCs w:val="28"/>
        </w:rPr>
        <w:t xml:space="preserve">             </w:t>
      </w:r>
      <w:r w:rsidRPr="00014F23">
        <w:rPr>
          <w:rFonts w:ascii="Cambria" w:hAnsi="Cambria"/>
          <w:b/>
          <w:sz w:val="26"/>
          <w:szCs w:val="28"/>
        </w:rPr>
        <w:t>Date:</w:t>
      </w:r>
      <w:r w:rsidR="00CE5379">
        <w:rPr>
          <w:rFonts w:ascii="Cambria" w:hAnsi="Cambria"/>
          <w:sz w:val="26"/>
          <w:szCs w:val="28"/>
        </w:rPr>
        <w:t xml:space="preserve">  </w:t>
      </w:r>
      <w:r w:rsidR="00AD0136">
        <w:rPr>
          <w:rFonts w:ascii="Cambria" w:hAnsi="Cambria"/>
          <w:sz w:val="26"/>
          <w:szCs w:val="28"/>
        </w:rPr>
        <w:t>11</w:t>
      </w:r>
      <w:r w:rsidR="001651D4">
        <w:rPr>
          <w:rFonts w:ascii="Cambria" w:hAnsi="Cambria"/>
          <w:sz w:val="26"/>
          <w:szCs w:val="28"/>
        </w:rPr>
        <w:t>-0</w:t>
      </w:r>
      <w:r w:rsidR="00AD0136">
        <w:rPr>
          <w:rFonts w:ascii="Cambria" w:hAnsi="Cambria"/>
          <w:sz w:val="26"/>
          <w:szCs w:val="28"/>
        </w:rPr>
        <w:t>3</w:t>
      </w:r>
      <w:r w:rsidR="001651D4">
        <w:rPr>
          <w:rFonts w:ascii="Cambria" w:hAnsi="Cambria"/>
          <w:sz w:val="26"/>
          <w:szCs w:val="28"/>
        </w:rPr>
        <w:t>-202</w:t>
      </w:r>
      <w:r w:rsidR="0067286F">
        <w:rPr>
          <w:rFonts w:ascii="Cambria" w:hAnsi="Cambria"/>
          <w:sz w:val="26"/>
          <w:szCs w:val="28"/>
        </w:rPr>
        <w:t>5</w:t>
      </w:r>
      <w:r w:rsidR="00CE5379">
        <w:rPr>
          <w:rFonts w:ascii="Cambria" w:hAnsi="Cambria"/>
          <w:sz w:val="26"/>
          <w:szCs w:val="28"/>
        </w:rPr>
        <w:t xml:space="preserve">  </w:t>
      </w:r>
    </w:p>
    <w:p w14:paraId="4091F7E9" w14:textId="2DF69639" w:rsidR="003E5404" w:rsidRDefault="003E5404" w:rsidP="003E5404">
      <w:pPr>
        <w:pBdr>
          <w:bottom w:val="single" w:sz="12" w:space="1" w:color="auto"/>
        </w:pBdr>
        <w:spacing w:after="0" w:line="240" w:lineRule="auto"/>
        <w:ind w:left="-540" w:right="-604"/>
        <w:rPr>
          <w:rFonts w:ascii="Cambria" w:hAnsi="Cambria"/>
          <w:sz w:val="26"/>
          <w:szCs w:val="28"/>
        </w:rPr>
      </w:pPr>
      <w:r w:rsidRPr="00014F23">
        <w:rPr>
          <w:rFonts w:ascii="Cambria" w:hAnsi="Cambria"/>
          <w:b/>
          <w:sz w:val="26"/>
          <w:szCs w:val="28"/>
        </w:rPr>
        <w:t>Time:</w:t>
      </w:r>
      <w:r w:rsidR="00AD0136">
        <w:rPr>
          <w:rFonts w:ascii="Cambria" w:hAnsi="Cambria"/>
          <w:bCs/>
          <w:sz w:val="26"/>
          <w:szCs w:val="28"/>
        </w:rPr>
        <w:t>9.45</w:t>
      </w:r>
      <w:r w:rsidR="0067286F">
        <w:rPr>
          <w:rFonts w:ascii="Cambria" w:hAnsi="Cambria"/>
          <w:bCs/>
          <w:sz w:val="26"/>
          <w:szCs w:val="28"/>
        </w:rPr>
        <w:t>AM</w:t>
      </w:r>
      <w:r w:rsidR="001651D4" w:rsidRPr="001651D4">
        <w:rPr>
          <w:rFonts w:ascii="Cambria" w:hAnsi="Cambria"/>
          <w:bCs/>
          <w:sz w:val="26"/>
          <w:szCs w:val="28"/>
        </w:rPr>
        <w:t>-</w:t>
      </w:r>
      <w:r w:rsidR="0067286F">
        <w:rPr>
          <w:rFonts w:ascii="Cambria" w:hAnsi="Cambria"/>
          <w:bCs/>
          <w:sz w:val="26"/>
          <w:szCs w:val="28"/>
        </w:rPr>
        <w:t>11</w:t>
      </w:r>
      <w:r w:rsidR="001651D4" w:rsidRPr="001651D4">
        <w:rPr>
          <w:rFonts w:ascii="Cambria" w:hAnsi="Cambria"/>
          <w:bCs/>
          <w:sz w:val="26"/>
          <w:szCs w:val="28"/>
        </w:rPr>
        <w:t>.</w:t>
      </w:r>
      <w:r w:rsidR="00AD0136">
        <w:rPr>
          <w:rFonts w:ascii="Cambria" w:hAnsi="Cambria"/>
          <w:bCs/>
          <w:sz w:val="26"/>
          <w:szCs w:val="28"/>
        </w:rPr>
        <w:t>00</w:t>
      </w:r>
      <w:r w:rsidR="0067286F">
        <w:rPr>
          <w:rFonts w:ascii="Cambria" w:hAnsi="Cambria"/>
          <w:bCs/>
          <w:sz w:val="26"/>
          <w:szCs w:val="28"/>
        </w:rPr>
        <w:t>AM</w:t>
      </w:r>
      <w:r w:rsidR="00CE5379" w:rsidRPr="001651D4">
        <w:rPr>
          <w:rFonts w:ascii="Cambria" w:hAnsi="Cambria"/>
          <w:bCs/>
          <w:sz w:val="26"/>
          <w:szCs w:val="28"/>
        </w:rPr>
        <w:tab/>
      </w:r>
      <w:r w:rsidR="009A103F"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>
        <w:rPr>
          <w:rFonts w:ascii="Cambria" w:hAnsi="Cambria"/>
          <w:sz w:val="26"/>
          <w:szCs w:val="28"/>
        </w:rPr>
        <w:tab/>
      </w:r>
      <w:r w:rsidR="00320A65">
        <w:rPr>
          <w:rFonts w:ascii="Cambria" w:hAnsi="Cambria"/>
          <w:sz w:val="26"/>
          <w:szCs w:val="28"/>
        </w:rPr>
        <w:t xml:space="preserve">  </w:t>
      </w:r>
      <w:r w:rsidR="00C06D95">
        <w:rPr>
          <w:rFonts w:ascii="Cambria" w:hAnsi="Cambria"/>
          <w:sz w:val="26"/>
          <w:szCs w:val="28"/>
        </w:rPr>
        <w:t xml:space="preserve">        </w:t>
      </w:r>
      <w:r w:rsidR="00832F58">
        <w:rPr>
          <w:rFonts w:ascii="Cambria" w:hAnsi="Cambria"/>
          <w:sz w:val="26"/>
          <w:szCs w:val="28"/>
        </w:rPr>
        <w:t xml:space="preserve">  </w:t>
      </w:r>
      <w:r w:rsidR="00AD0136">
        <w:rPr>
          <w:rFonts w:ascii="Cambria" w:hAnsi="Cambria"/>
          <w:sz w:val="26"/>
          <w:szCs w:val="28"/>
        </w:rPr>
        <w:t xml:space="preserve">            </w:t>
      </w:r>
      <w:r w:rsidR="00C06D95">
        <w:rPr>
          <w:rFonts w:ascii="Cambria" w:hAnsi="Cambria"/>
          <w:sz w:val="26"/>
          <w:szCs w:val="28"/>
        </w:rPr>
        <w:t xml:space="preserve"> </w:t>
      </w:r>
      <w:r w:rsidRPr="00014F23">
        <w:rPr>
          <w:rFonts w:ascii="Cambria" w:hAnsi="Cambria"/>
          <w:b/>
          <w:sz w:val="26"/>
          <w:szCs w:val="28"/>
        </w:rPr>
        <w:t>Max Marks:</w:t>
      </w:r>
      <w:r w:rsidR="00B50019">
        <w:rPr>
          <w:rFonts w:ascii="Cambria" w:hAnsi="Cambria"/>
          <w:sz w:val="26"/>
          <w:szCs w:val="28"/>
        </w:rPr>
        <w:t>40</w:t>
      </w:r>
    </w:p>
    <w:bookmarkEnd w:id="0"/>
    <w:p w14:paraId="3AE08375" w14:textId="77777777" w:rsidR="009A103F" w:rsidRPr="00A946AD" w:rsidRDefault="009A103F" w:rsidP="009A103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 w:rsidRPr="00A946A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>Instructions to Candidates:</w:t>
      </w:r>
    </w:p>
    <w:p w14:paraId="521FE2DD" w14:textId="3320E0D2" w:rsidR="009A103F" w:rsidRDefault="009A103F" w:rsidP="009A103F">
      <w:pPr>
        <w:pStyle w:val="ListParagraph"/>
        <w:numPr>
          <w:ilvl w:val="0"/>
          <w:numId w:val="10"/>
        </w:numPr>
      </w:pPr>
      <w:r>
        <w:t>Answer all the f</w:t>
      </w:r>
      <w:r w:rsidR="002C3DD4">
        <w:t>our</w:t>
      </w:r>
      <w:r>
        <w:t xml:space="preserve"> Questions</w:t>
      </w:r>
    </w:p>
    <w:p w14:paraId="2C4F1D71" w14:textId="77777777" w:rsidR="009A103F" w:rsidRDefault="009A103F" w:rsidP="009A103F">
      <w:pPr>
        <w:pStyle w:val="ListParagraph"/>
        <w:numPr>
          <w:ilvl w:val="0"/>
          <w:numId w:val="10"/>
        </w:numPr>
      </w:pPr>
      <w:r>
        <w:t>Each question carries 10 marks</w:t>
      </w:r>
    </w:p>
    <w:tbl>
      <w:tblPr>
        <w:tblStyle w:val="TableGrid"/>
        <w:tblW w:w="10785" w:type="dxa"/>
        <w:tblInd w:w="-612" w:type="dxa"/>
        <w:tblLook w:val="04A0" w:firstRow="1" w:lastRow="0" w:firstColumn="1" w:lastColumn="0" w:noHBand="0" w:noVBand="1"/>
      </w:tblPr>
      <w:tblGrid>
        <w:gridCol w:w="991"/>
        <w:gridCol w:w="6052"/>
        <w:gridCol w:w="911"/>
        <w:gridCol w:w="846"/>
        <w:gridCol w:w="992"/>
        <w:gridCol w:w="993"/>
      </w:tblGrid>
      <w:tr w:rsidR="00B61E77" w14:paraId="19F0B381" w14:textId="77777777" w:rsidTr="00722753">
        <w:tc>
          <w:tcPr>
            <w:tcW w:w="991" w:type="dxa"/>
          </w:tcPr>
          <w:p w14:paraId="31B3DD7D" w14:textId="77777777" w:rsidR="00B61E77" w:rsidRPr="00BB5D69" w:rsidRDefault="00B61E77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6052" w:type="dxa"/>
          </w:tcPr>
          <w:p w14:paraId="5C44E4D7" w14:textId="77777777" w:rsidR="00B61E77" w:rsidRPr="00BB5D69" w:rsidRDefault="00B61E77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11" w:type="dxa"/>
          </w:tcPr>
          <w:p w14:paraId="38F810DD" w14:textId="4FCA8E0E" w:rsidR="00B61E77" w:rsidRPr="00BB5D69" w:rsidRDefault="00B61E77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Marks</w:t>
            </w:r>
          </w:p>
        </w:tc>
        <w:tc>
          <w:tcPr>
            <w:tcW w:w="846" w:type="dxa"/>
          </w:tcPr>
          <w:p w14:paraId="7697E471" w14:textId="65CE8D9C" w:rsidR="00B61E77" w:rsidRPr="00BB5D69" w:rsidRDefault="00B61E77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B</w:t>
            </w:r>
            <w:r w:rsidR="00914BAF" w:rsidRPr="00BB5D69">
              <w:rPr>
                <w:rFonts w:ascii="Cambria" w:hAnsi="Cambria"/>
                <w:sz w:val="26"/>
                <w:szCs w:val="28"/>
              </w:rPr>
              <w:t>T</w:t>
            </w:r>
            <w:r w:rsidRPr="00BB5D69">
              <w:rPr>
                <w:rFonts w:ascii="Cambria" w:hAnsi="Cambria"/>
                <w:sz w:val="26"/>
                <w:szCs w:val="28"/>
              </w:rPr>
              <w:t xml:space="preserve"> Level</w:t>
            </w:r>
          </w:p>
        </w:tc>
        <w:tc>
          <w:tcPr>
            <w:tcW w:w="992" w:type="dxa"/>
          </w:tcPr>
          <w:p w14:paraId="4A8D12C3" w14:textId="34B87A90" w:rsidR="00B61E77" w:rsidRPr="00BB5D69" w:rsidRDefault="00B61E77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CO’s</w:t>
            </w:r>
          </w:p>
        </w:tc>
        <w:tc>
          <w:tcPr>
            <w:tcW w:w="993" w:type="dxa"/>
          </w:tcPr>
          <w:p w14:paraId="6F499BB6" w14:textId="77777777" w:rsidR="00C5113D" w:rsidRPr="00BB5D69" w:rsidRDefault="00B61E77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PO’s</w:t>
            </w:r>
            <w:r w:rsidR="00C5113D" w:rsidRPr="00BB5D69">
              <w:rPr>
                <w:rFonts w:ascii="Cambria" w:hAnsi="Cambria"/>
                <w:sz w:val="26"/>
                <w:szCs w:val="28"/>
              </w:rPr>
              <w:t>/</w:t>
            </w:r>
          </w:p>
          <w:p w14:paraId="5A0C038A" w14:textId="2F6FCE49" w:rsidR="00B61E77" w:rsidRPr="00BB5D69" w:rsidRDefault="00C5113D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PSO’s</w:t>
            </w:r>
          </w:p>
        </w:tc>
      </w:tr>
      <w:tr w:rsidR="00B61E77" w14:paraId="6982CA16" w14:textId="77777777" w:rsidTr="00722753">
        <w:tc>
          <w:tcPr>
            <w:tcW w:w="991" w:type="dxa"/>
          </w:tcPr>
          <w:p w14:paraId="422324B2" w14:textId="77777777" w:rsidR="00B61E77" w:rsidRPr="00BB5D69" w:rsidRDefault="00B61E77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 xml:space="preserve">Q. 1(a) </w:t>
            </w:r>
          </w:p>
        </w:tc>
        <w:tc>
          <w:tcPr>
            <w:tcW w:w="6052" w:type="dxa"/>
          </w:tcPr>
          <w:p w14:paraId="5943896B" w14:textId="667A7899" w:rsidR="00B61E77" w:rsidRPr="00BB5D69" w:rsidRDefault="00AD0136" w:rsidP="00BB5D69">
            <w:pPr>
              <w:spacing w:line="276" w:lineRule="auto"/>
              <w:jc w:val="both"/>
              <w:rPr>
                <w:rFonts w:ascii="Cambria" w:hAnsi="Cambria"/>
                <w:sz w:val="26"/>
                <w:szCs w:val="28"/>
              </w:rPr>
            </w:pP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What are the key challenges in </w:t>
            </w: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>Data Pre-processing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>? Provide examples.</w:t>
            </w:r>
          </w:p>
        </w:tc>
        <w:tc>
          <w:tcPr>
            <w:tcW w:w="911" w:type="dxa"/>
          </w:tcPr>
          <w:p w14:paraId="1A6319BC" w14:textId="5D7388ED" w:rsidR="00B61E77" w:rsidRPr="00BB5D69" w:rsidRDefault="00AD0136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5</w:t>
            </w:r>
          </w:p>
        </w:tc>
        <w:tc>
          <w:tcPr>
            <w:tcW w:w="846" w:type="dxa"/>
          </w:tcPr>
          <w:p w14:paraId="40012939" w14:textId="29D160C9" w:rsidR="00B61E77" w:rsidRPr="00BB5D69" w:rsidRDefault="00722753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L</w:t>
            </w:r>
            <w:r w:rsidR="00AD0136">
              <w:rPr>
                <w:rFonts w:ascii="Cambria" w:hAnsi="Cambria"/>
                <w:sz w:val="26"/>
                <w:szCs w:val="28"/>
              </w:rPr>
              <w:t>2</w:t>
            </w:r>
          </w:p>
        </w:tc>
        <w:tc>
          <w:tcPr>
            <w:tcW w:w="992" w:type="dxa"/>
          </w:tcPr>
          <w:p w14:paraId="560BA6AA" w14:textId="62B06F2C" w:rsidR="00B61E77" w:rsidRPr="00BB5D69" w:rsidRDefault="00722753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CO-</w:t>
            </w:r>
            <w:r w:rsidR="00AD0136">
              <w:rPr>
                <w:rFonts w:ascii="Cambria" w:hAnsi="Cambria"/>
                <w:sz w:val="26"/>
                <w:szCs w:val="28"/>
              </w:rPr>
              <w:t>1</w:t>
            </w:r>
          </w:p>
        </w:tc>
        <w:tc>
          <w:tcPr>
            <w:tcW w:w="993" w:type="dxa"/>
          </w:tcPr>
          <w:p w14:paraId="0EFBB606" w14:textId="4EEEA285" w:rsidR="00B61E77" w:rsidRPr="00BB5D69" w:rsidRDefault="00722753" w:rsidP="00BB5D69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PO-1</w:t>
            </w:r>
          </w:p>
        </w:tc>
      </w:tr>
      <w:tr w:rsidR="00AD0136" w14:paraId="4EDD23F7" w14:textId="77777777" w:rsidTr="00722753">
        <w:tc>
          <w:tcPr>
            <w:tcW w:w="991" w:type="dxa"/>
          </w:tcPr>
          <w:p w14:paraId="7E4A2114" w14:textId="18A75658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 xml:space="preserve">     </w:t>
            </w:r>
            <w:r w:rsidRPr="00BB5D69">
              <w:rPr>
                <w:rFonts w:ascii="Cambria" w:hAnsi="Cambria"/>
                <w:sz w:val="26"/>
                <w:szCs w:val="28"/>
              </w:rPr>
              <w:t>1(</w:t>
            </w:r>
            <w:r>
              <w:rPr>
                <w:rFonts w:ascii="Cambria" w:hAnsi="Cambria"/>
                <w:sz w:val="26"/>
                <w:szCs w:val="28"/>
              </w:rPr>
              <w:t>b</w:t>
            </w:r>
            <w:r w:rsidRPr="00BB5D69">
              <w:rPr>
                <w:rFonts w:ascii="Cambria" w:hAnsi="Cambria"/>
                <w:sz w:val="26"/>
                <w:szCs w:val="28"/>
              </w:rPr>
              <w:t>)</w:t>
            </w:r>
          </w:p>
        </w:tc>
        <w:tc>
          <w:tcPr>
            <w:tcW w:w="6052" w:type="dxa"/>
          </w:tcPr>
          <w:p w14:paraId="7CE3EC81" w14:textId="1E01B65B" w:rsidR="00AD0136" w:rsidRPr="00AD0136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What is </w:t>
            </w: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>Data Reduction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>? Describe any two techniques used for data reduction.</w:t>
            </w:r>
          </w:p>
        </w:tc>
        <w:tc>
          <w:tcPr>
            <w:tcW w:w="911" w:type="dxa"/>
          </w:tcPr>
          <w:p w14:paraId="4EF514F6" w14:textId="7A233754" w:rsidR="00AD0136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5</w:t>
            </w:r>
          </w:p>
        </w:tc>
        <w:tc>
          <w:tcPr>
            <w:tcW w:w="846" w:type="dxa"/>
          </w:tcPr>
          <w:p w14:paraId="2B320433" w14:textId="340E7D43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L</w:t>
            </w:r>
            <w:r>
              <w:rPr>
                <w:rFonts w:ascii="Cambria" w:hAnsi="Cambria"/>
                <w:sz w:val="26"/>
                <w:szCs w:val="28"/>
              </w:rPr>
              <w:t>2</w:t>
            </w:r>
          </w:p>
        </w:tc>
        <w:tc>
          <w:tcPr>
            <w:tcW w:w="992" w:type="dxa"/>
          </w:tcPr>
          <w:p w14:paraId="38D7E268" w14:textId="2AE854F9" w:rsidR="00AD0136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CO-1</w:t>
            </w:r>
          </w:p>
        </w:tc>
        <w:tc>
          <w:tcPr>
            <w:tcW w:w="993" w:type="dxa"/>
          </w:tcPr>
          <w:p w14:paraId="4D158D5E" w14:textId="2E10A1EF" w:rsidR="00AD0136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PO-1</w:t>
            </w:r>
          </w:p>
        </w:tc>
      </w:tr>
      <w:tr w:rsidR="00AD0136" w14:paraId="3F70D64A" w14:textId="77777777" w:rsidTr="00722753">
        <w:tc>
          <w:tcPr>
            <w:tcW w:w="991" w:type="dxa"/>
          </w:tcPr>
          <w:p w14:paraId="18B96657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6052" w:type="dxa"/>
          </w:tcPr>
          <w:p w14:paraId="1B97D14E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11" w:type="dxa"/>
          </w:tcPr>
          <w:p w14:paraId="4CFE6F69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846" w:type="dxa"/>
          </w:tcPr>
          <w:p w14:paraId="7ED6D515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92" w:type="dxa"/>
          </w:tcPr>
          <w:p w14:paraId="61406FB3" w14:textId="113E6D5E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93" w:type="dxa"/>
          </w:tcPr>
          <w:p w14:paraId="2A454B91" w14:textId="1D65B0E8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</w:tr>
      <w:tr w:rsidR="00AD0136" w14:paraId="584A3A1D" w14:textId="77777777" w:rsidTr="00722753">
        <w:tc>
          <w:tcPr>
            <w:tcW w:w="991" w:type="dxa"/>
          </w:tcPr>
          <w:p w14:paraId="66D99BD6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Q. 2(a)</w:t>
            </w:r>
          </w:p>
        </w:tc>
        <w:tc>
          <w:tcPr>
            <w:tcW w:w="6052" w:type="dxa"/>
          </w:tcPr>
          <w:p w14:paraId="453C6178" w14:textId="59B6D751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Design a </w:t>
            </w: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>data preprocessing pipeline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 for a dataset containing numerical, categorical, and textual data. Explain each step and justify its importance.</w:t>
            </w:r>
          </w:p>
        </w:tc>
        <w:tc>
          <w:tcPr>
            <w:tcW w:w="911" w:type="dxa"/>
          </w:tcPr>
          <w:p w14:paraId="521CBE2E" w14:textId="2BE8E30D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10</w:t>
            </w:r>
          </w:p>
        </w:tc>
        <w:tc>
          <w:tcPr>
            <w:tcW w:w="846" w:type="dxa"/>
          </w:tcPr>
          <w:p w14:paraId="72510CE1" w14:textId="5099D3C9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L</w:t>
            </w:r>
            <w:r>
              <w:rPr>
                <w:rFonts w:ascii="Cambria" w:hAnsi="Cambria"/>
                <w:sz w:val="26"/>
                <w:szCs w:val="28"/>
              </w:rPr>
              <w:t>2</w:t>
            </w:r>
          </w:p>
        </w:tc>
        <w:tc>
          <w:tcPr>
            <w:tcW w:w="992" w:type="dxa"/>
          </w:tcPr>
          <w:p w14:paraId="1AE6169B" w14:textId="6506729B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FB026D">
              <w:rPr>
                <w:rFonts w:ascii="Cambria" w:hAnsi="Cambria"/>
                <w:sz w:val="26"/>
                <w:szCs w:val="28"/>
              </w:rPr>
              <w:t>CO-</w:t>
            </w:r>
            <w:r>
              <w:rPr>
                <w:rFonts w:ascii="Cambria" w:hAnsi="Cambria"/>
                <w:sz w:val="26"/>
                <w:szCs w:val="28"/>
              </w:rPr>
              <w:t>1</w:t>
            </w:r>
          </w:p>
        </w:tc>
        <w:tc>
          <w:tcPr>
            <w:tcW w:w="993" w:type="dxa"/>
          </w:tcPr>
          <w:p w14:paraId="387414AE" w14:textId="1BD3BC99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PO-3</w:t>
            </w:r>
          </w:p>
        </w:tc>
      </w:tr>
      <w:tr w:rsidR="00AD0136" w14:paraId="3289F2E1" w14:textId="77777777" w:rsidTr="00722753">
        <w:tc>
          <w:tcPr>
            <w:tcW w:w="991" w:type="dxa"/>
          </w:tcPr>
          <w:p w14:paraId="723C89B7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6052" w:type="dxa"/>
          </w:tcPr>
          <w:p w14:paraId="177C3535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11" w:type="dxa"/>
          </w:tcPr>
          <w:p w14:paraId="2C276FD9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846" w:type="dxa"/>
          </w:tcPr>
          <w:p w14:paraId="68855114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92" w:type="dxa"/>
          </w:tcPr>
          <w:p w14:paraId="5BDBA2AA" w14:textId="0D08903A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93" w:type="dxa"/>
          </w:tcPr>
          <w:p w14:paraId="1311F252" w14:textId="766D5826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</w:tr>
      <w:tr w:rsidR="00AD0136" w14:paraId="4CD8DF7B" w14:textId="77777777" w:rsidTr="00722753">
        <w:tc>
          <w:tcPr>
            <w:tcW w:w="991" w:type="dxa"/>
          </w:tcPr>
          <w:p w14:paraId="71377954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Q. 3(a)</w:t>
            </w:r>
          </w:p>
        </w:tc>
        <w:tc>
          <w:tcPr>
            <w:tcW w:w="6052" w:type="dxa"/>
            <w:vAlign w:val="center"/>
          </w:tcPr>
          <w:p w14:paraId="78367250" w14:textId="75F9F6D4" w:rsidR="00AD0136" w:rsidRPr="00BB5D69" w:rsidRDefault="00AD0136" w:rsidP="00AD0136">
            <w:pPr>
              <w:spacing w:line="276" w:lineRule="auto"/>
              <w:jc w:val="both"/>
              <w:rPr>
                <w:rFonts w:ascii="Cambria" w:hAnsi="Cambria"/>
                <w:sz w:val="26"/>
                <w:szCs w:val="28"/>
              </w:rPr>
            </w:pP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Compare and contrast </w:t>
            </w: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>histograms and box plots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 in terms of their usefulness for visualizing numerical data distributions. In what scenarios would one be preferred over the other?</w:t>
            </w:r>
          </w:p>
        </w:tc>
        <w:tc>
          <w:tcPr>
            <w:tcW w:w="911" w:type="dxa"/>
          </w:tcPr>
          <w:p w14:paraId="4EEF2B9F" w14:textId="506CD8D8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10</w:t>
            </w:r>
          </w:p>
        </w:tc>
        <w:tc>
          <w:tcPr>
            <w:tcW w:w="846" w:type="dxa"/>
          </w:tcPr>
          <w:p w14:paraId="3B731294" w14:textId="24CAE2B2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L</w:t>
            </w:r>
            <w:r>
              <w:rPr>
                <w:rFonts w:ascii="Cambria" w:hAnsi="Cambria"/>
                <w:sz w:val="26"/>
                <w:szCs w:val="28"/>
              </w:rPr>
              <w:t>3</w:t>
            </w:r>
          </w:p>
        </w:tc>
        <w:tc>
          <w:tcPr>
            <w:tcW w:w="992" w:type="dxa"/>
          </w:tcPr>
          <w:p w14:paraId="4C5CD908" w14:textId="75EED77F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FB026D">
              <w:rPr>
                <w:rFonts w:ascii="Cambria" w:hAnsi="Cambria"/>
                <w:sz w:val="26"/>
                <w:szCs w:val="28"/>
              </w:rPr>
              <w:t>CO-</w:t>
            </w:r>
            <w:r>
              <w:rPr>
                <w:rFonts w:ascii="Cambria" w:hAnsi="Cambria"/>
                <w:sz w:val="26"/>
                <w:szCs w:val="28"/>
              </w:rPr>
              <w:t>2</w:t>
            </w:r>
          </w:p>
        </w:tc>
        <w:tc>
          <w:tcPr>
            <w:tcW w:w="993" w:type="dxa"/>
          </w:tcPr>
          <w:p w14:paraId="5BCC6F5B" w14:textId="2F50315D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PO-4</w:t>
            </w:r>
          </w:p>
        </w:tc>
      </w:tr>
      <w:tr w:rsidR="00AD0136" w14:paraId="7ACD1DCD" w14:textId="77777777" w:rsidTr="00722753">
        <w:tc>
          <w:tcPr>
            <w:tcW w:w="991" w:type="dxa"/>
          </w:tcPr>
          <w:p w14:paraId="422BB179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6052" w:type="dxa"/>
          </w:tcPr>
          <w:p w14:paraId="214455FC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11" w:type="dxa"/>
          </w:tcPr>
          <w:p w14:paraId="3DDBAFEB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846" w:type="dxa"/>
          </w:tcPr>
          <w:p w14:paraId="0569AED7" w14:textId="77777777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92" w:type="dxa"/>
          </w:tcPr>
          <w:p w14:paraId="33E6F649" w14:textId="1D046E73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  <w:tc>
          <w:tcPr>
            <w:tcW w:w="993" w:type="dxa"/>
          </w:tcPr>
          <w:p w14:paraId="55A37505" w14:textId="17690B66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</w:p>
        </w:tc>
      </w:tr>
      <w:tr w:rsidR="00AD0136" w14:paraId="3A2244B2" w14:textId="77777777" w:rsidTr="00722753">
        <w:tc>
          <w:tcPr>
            <w:tcW w:w="991" w:type="dxa"/>
          </w:tcPr>
          <w:p w14:paraId="22D6B662" w14:textId="7A14C55D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Q. 4(a)</w:t>
            </w:r>
          </w:p>
        </w:tc>
        <w:tc>
          <w:tcPr>
            <w:tcW w:w="6052" w:type="dxa"/>
          </w:tcPr>
          <w:p w14:paraId="221F9430" w14:textId="768B09AA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Explain the differences between </w:t>
            </w: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>quantile-based plots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 xml:space="preserve"> and </w:t>
            </w: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>box plots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>. How do they help in identifying outliers and skewness?</w:t>
            </w:r>
          </w:p>
        </w:tc>
        <w:tc>
          <w:tcPr>
            <w:tcW w:w="911" w:type="dxa"/>
          </w:tcPr>
          <w:p w14:paraId="6F450E5C" w14:textId="420855AD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10</w:t>
            </w:r>
          </w:p>
        </w:tc>
        <w:tc>
          <w:tcPr>
            <w:tcW w:w="846" w:type="dxa"/>
          </w:tcPr>
          <w:p w14:paraId="3AE33887" w14:textId="51852D1D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BB5D69">
              <w:rPr>
                <w:rFonts w:ascii="Cambria" w:hAnsi="Cambria"/>
                <w:sz w:val="26"/>
                <w:szCs w:val="28"/>
              </w:rPr>
              <w:t>L</w:t>
            </w:r>
            <w:r>
              <w:rPr>
                <w:rFonts w:ascii="Cambria" w:hAnsi="Cambria"/>
                <w:sz w:val="26"/>
                <w:szCs w:val="28"/>
              </w:rPr>
              <w:t>3</w:t>
            </w:r>
          </w:p>
        </w:tc>
        <w:tc>
          <w:tcPr>
            <w:tcW w:w="992" w:type="dxa"/>
          </w:tcPr>
          <w:p w14:paraId="3084ACF6" w14:textId="0D81EE88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FB026D">
              <w:rPr>
                <w:rFonts w:ascii="Cambria" w:hAnsi="Cambria"/>
                <w:sz w:val="26"/>
                <w:szCs w:val="28"/>
              </w:rPr>
              <w:t>CO-</w:t>
            </w:r>
            <w:r>
              <w:rPr>
                <w:rFonts w:ascii="Cambria" w:hAnsi="Cambria"/>
                <w:sz w:val="26"/>
                <w:szCs w:val="28"/>
              </w:rPr>
              <w:t>2</w:t>
            </w:r>
          </w:p>
        </w:tc>
        <w:tc>
          <w:tcPr>
            <w:tcW w:w="993" w:type="dxa"/>
          </w:tcPr>
          <w:p w14:paraId="6CEC23B2" w14:textId="56DF098A" w:rsidR="00AD0136" w:rsidRPr="00BB5D69" w:rsidRDefault="00AD0136" w:rsidP="00AD0136">
            <w:pPr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PO-4</w:t>
            </w:r>
          </w:p>
        </w:tc>
      </w:tr>
    </w:tbl>
    <w:p w14:paraId="3F7E4ECB" w14:textId="20CA7A04" w:rsidR="0079495D" w:rsidRDefault="0079495D" w:rsidP="009553CF">
      <w:pPr>
        <w:tabs>
          <w:tab w:val="left" w:pos="6870"/>
        </w:tabs>
        <w:rPr>
          <w:rFonts w:ascii="Cambria" w:hAnsi="Cambria"/>
          <w:sz w:val="26"/>
          <w:szCs w:val="28"/>
        </w:rPr>
      </w:pPr>
    </w:p>
    <w:tbl>
      <w:tblPr>
        <w:tblStyle w:val="TableGrid"/>
        <w:tblW w:w="10349" w:type="dxa"/>
        <w:tblInd w:w="-318" w:type="dxa"/>
        <w:tblLook w:val="04A0" w:firstRow="1" w:lastRow="0" w:firstColumn="1" w:lastColumn="0" w:noHBand="0" w:noVBand="1"/>
      </w:tblPr>
      <w:tblGrid>
        <w:gridCol w:w="852"/>
        <w:gridCol w:w="9497"/>
      </w:tblGrid>
      <w:tr w:rsidR="0079495D" w14:paraId="26178F8F" w14:textId="77777777" w:rsidTr="00722753">
        <w:tc>
          <w:tcPr>
            <w:tcW w:w="1034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63CF62" w14:textId="77777777" w:rsidR="0079495D" w:rsidRDefault="0079495D">
            <w:pPr>
              <w:tabs>
                <w:tab w:val="left" w:pos="6870"/>
              </w:tabs>
              <w:rPr>
                <w:rFonts w:ascii="Cambria" w:hAnsi="Cambria"/>
                <w:sz w:val="26"/>
                <w:szCs w:val="28"/>
              </w:rPr>
            </w:pPr>
            <w:r>
              <w:rPr>
                <w:rFonts w:ascii="Cambria" w:hAnsi="Cambria"/>
                <w:sz w:val="26"/>
                <w:szCs w:val="28"/>
              </w:rPr>
              <w:t>Course Outcomes Being Assessed</w:t>
            </w:r>
          </w:p>
        </w:tc>
      </w:tr>
      <w:tr w:rsidR="0079495D" w14:paraId="056F8881" w14:textId="77777777" w:rsidTr="00722753">
        <w:tc>
          <w:tcPr>
            <w:tcW w:w="8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EB3A30" w14:textId="77265E3A" w:rsidR="0079495D" w:rsidRDefault="0079495D" w:rsidP="001651D4">
            <w:pPr>
              <w:tabs>
                <w:tab w:val="left" w:pos="6870"/>
              </w:tabs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cs="Times New Roman"/>
                <w:sz w:val="24"/>
                <w:szCs w:val="24"/>
              </w:rPr>
              <w:t>CO</w:t>
            </w:r>
            <w:r w:rsidR="00AD0136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94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242A18" w14:textId="3D263DD3" w:rsidR="0079495D" w:rsidRDefault="00AD0136" w:rsidP="00722753">
            <w:pPr>
              <w:jc w:val="both"/>
              <w:rPr>
                <w:rFonts w:ascii="Cambria" w:hAnsi="Cambria"/>
                <w:sz w:val="26"/>
                <w:szCs w:val="28"/>
              </w:rPr>
            </w:pP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 xml:space="preserve">Apply 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>their knowledge of data preprocessing and transformation to be able to prepare data to extract insights.</w:t>
            </w:r>
          </w:p>
        </w:tc>
      </w:tr>
      <w:tr w:rsidR="0079495D" w14:paraId="2900432B" w14:textId="77777777" w:rsidTr="00722753">
        <w:tc>
          <w:tcPr>
            <w:tcW w:w="8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D46FAB" w14:textId="2B461B74" w:rsidR="0079495D" w:rsidRDefault="0079495D" w:rsidP="001651D4">
            <w:pPr>
              <w:tabs>
                <w:tab w:val="left" w:pos="6870"/>
              </w:tabs>
              <w:jc w:val="both"/>
              <w:rPr>
                <w:rFonts w:ascii="Cambria" w:hAnsi="Cambria"/>
                <w:sz w:val="26"/>
                <w:szCs w:val="28"/>
              </w:rPr>
            </w:pPr>
            <w:r>
              <w:rPr>
                <w:rFonts w:cs="Times New Roman"/>
                <w:sz w:val="24"/>
                <w:szCs w:val="24"/>
              </w:rPr>
              <w:t>CO</w:t>
            </w:r>
            <w:r w:rsidR="00AD0136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94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CCAC71" w14:textId="523615FD" w:rsidR="0079495D" w:rsidRDefault="00AD0136" w:rsidP="00AD0136">
            <w:pPr>
              <w:rPr>
                <w:rFonts w:ascii="Cambria" w:hAnsi="Cambria"/>
                <w:sz w:val="26"/>
                <w:szCs w:val="28"/>
              </w:rPr>
            </w:pPr>
            <w:r w:rsidRPr="00AD0136">
              <w:rPr>
                <w:rFonts w:ascii="Cambria" w:hAnsi="Cambria"/>
                <w:b/>
                <w:bCs/>
                <w:sz w:val="26"/>
                <w:szCs w:val="28"/>
                <w:lang w:val="en-US"/>
              </w:rPr>
              <w:t xml:space="preserve">Visualize 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>data by creating graphs and plots to identify relationships</w:t>
            </w:r>
            <w:r>
              <w:rPr>
                <w:rFonts w:ascii="Cambria" w:hAnsi="Cambria"/>
                <w:sz w:val="26"/>
                <w:szCs w:val="28"/>
                <w:lang w:val="en-US"/>
              </w:rPr>
              <w:t xml:space="preserve"> </w:t>
            </w:r>
            <w:r w:rsidRPr="00AD0136">
              <w:rPr>
                <w:rFonts w:ascii="Cambria" w:hAnsi="Cambria"/>
                <w:sz w:val="26"/>
                <w:szCs w:val="28"/>
                <w:lang w:val="en-US"/>
              </w:rPr>
              <w:t>and patterns and by modelling exploratory data analytics</w:t>
            </w:r>
          </w:p>
        </w:tc>
      </w:tr>
    </w:tbl>
    <w:p w14:paraId="77ECACC4" w14:textId="77777777" w:rsidR="00B50019" w:rsidRPr="00B50019" w:rsidRDefault="00B50019" w:rsidP="00BB5D69">
      <w:pPr>
        <w:jc w:val="center"/>
        <w:rPr>
          <w:rFonts w:ascii="Cambria" w:hAnsi="Cambria"/>
          <w:sz w:val="26"/>
          <w:szCs w:val="28"/>
        </w:rPr>
      </w:pPr>
    </w:p>
    <w:sectPr w:rsidR="00B50019" w:rsidRPr="00B50019" w:rsidSect="00B25E5B">
      <w:pgSz w:w="11906" w:h="16838" w:code="9"/>
      <w:pgMar w:top="851" w:right="1440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6165C" w14:textId="77777777" w:rsidR="003023DB" w:rsidRDefault="003023DB" w:rsidP="00984125">
      <w:pPr>
        <w:spacing w:after="0" w:line="240" w:lineRule="auto"/>
      </w:pPr>
      <w:r>
        <w:separator/>
      </w:r>
    </w:p>
  </w:endnote>
  <w:endnote w:type="continuationSeparator" w:id="0">
    <w:p w14:paraId="142CDEB4" w14:textId="77777777" w:rsidR="003023DB" w:rsidRDefault="003023DB" w:rsidP="00984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61A35" w14:textId="77777777" w:rsidR="003023DB" w:rsidRDefault="003023DB" w:rsidP="00984125">
      <w:pPr>
        <w:spacing w:after="0" w:line="240" w:lineRule="auto"/>
      </w:pPr>
      <w:r>
        <w:separator/>
      </w:r>
    </w:p>
  </w:footnote>
  <w:footnote w:type="continuationSeparator" w:id="0">
    <w:p w14:paraId="6A9AA1DF" w14:textId="77777777" w:rsidR="003023DB" w:rsidRDefault="003023DB" w:rsidP="00984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D1B30"/>
    <w:multiLevelType w:val="hybridMultilevel"/>
    <w:tmpl w:val="4BBA75C0"/>
    <w:lvl w:ilvl="0" w:tplc="A6AA53D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Roboto" w:hAnsi="Roboto" w:hint="default"/>
      </w:rPr>
    </w:lvl>
    <w:lvl w:ilvl="1" w:tplc="15CC75A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Roboto" w:hAnsi="Roboto" w:hint="default"/>
      </w:rPr>
    </w:lvl>
    <w:lvl w:ilvl="2" w:tplc="EEE66E8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Roboto" w:hAnsi="Roboto" w:hint="default"/>
      </w:rPr>
    </w:lvl>
    <w:lvl w:ilvl="3" w:tplc="7ABCFE4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Roboto" w:hAnsi="Roboto" w:hint="default"/>
      </w:rPr>
    </w:lvl>
    <w:lvl w:ilvl="4" w:tplc="8E60862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Roboto" w:hAnsi="Roboto" w:hint="default"/>
      </w:rPr>
    </w:lvl>
    <w:lvl w:ilvl="5" w:tplc="AE34A28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Roboto" w:hAnsi="Roboto" w:hint="default"/>
      </w:rPr>
    </w:lvl>
    <w:lvl w:ilvl="6" w:tplc="3C7A959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Roboto" w:hAnsi="Roboto" w:hint="default"/>
      </w:rPr>
    </w:lvl>
    <w:lvl w:ilvl="7" w:tplc="59129D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Roboto" w:hAnsi="Roboto" w:hint="default"/>
      </w:rPr>
    </w:lvl>
    <w:lvl w:ilvl="8" w:tplc="F01AD6C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Roboto" w:hAnsi="Roboto" w:hint="default"/>
      </w:rPr>
    </w:lvl>
  </w:abstractNum>
  <w:abstractNum w:abstractNumId="1" w15:restartNumberingAfterBreak="0">
    <w:nsid w:val="08C22AC7"/>
    <w:multiLevelType w:val="hybridMultilevel"/>
    <w:tmpl w:val="7C9CF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6336B"/>
    <w:multiLevelType w:val="hybridMultilevel"/>
    <w:tmpl w:val="66123F66"/>
    <w:lvl w:ilvl="0" w:tplc="F4B2E4F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81DC7"/>
    <w:multiLevelType w:val="hybridMultilevel"/>
    <w:tmpl w:val="77487C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11C3A"/>
    <w:multiLevelType w:val="multilevel"/>
    <w:tmpl w:val="2098AB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53195"/>
    <w:multiLevelType w:val="hybridMultilevel"/>
    <w:tmpl w:val="AF5A7AE0"/>
    <w:lvl w:ilvl="0" w:tplc="53FE9E0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A2C3B4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26AAF3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1E43CD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55CAAC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63EF04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BFC0C0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9581C0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E98309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3EC7125C"/>
    <w:multiLevelType w:val="hybridMultilevel"/>
    <w:tmpl w:val="1F50C988"/>
    <w:lvl w:ilvl="0" w:tplc="55D2F0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F78D7"/>
    <w:multiLevelType w:val="hybridMultilevel"/>
    <w:tmpl w:val="33465C2C"/>
    <w:lvl w:ilvl="0" w:tplc="C30651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CC75A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Roboto" w:hAnsi="Roboto" w:hint="default"/>
      </w:rPr>
    </w:lvl>
    <w:lvl w:ilvl="2" w:tplc="EEE66E8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Roboto" w:hAnsi="Roboto" w:hint="default"/>
      </w:rPr>
    </w:lvl>
    <w:lvl w:ilvl="3" w:tplc="7ABCFE4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Roboto" w:hAnsi="Roboto" w:hint="default"/>
      </w:rPr>
    </w:lvl>
    <w:lvl w:ilvl="4" w:tplc="8E60862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Roboto" w:hAnsi="Roboto" w:hint="default"/>
      </w:rPr>
    </w:lvl>
    <w:lvl w:ilvl="5" w:tplc="AE34A28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Roboto" w:hAnsi="Roboto" w:hint="default"/>
      </w:rPr>
    </w:lvl>
    <w:lvl w:ilvl="6" w:tplc="3C7A959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Roboto" w:hAnsi="Roboto" w:hint="default"/>
      </w:rPr>
    </w:lvl>
    <w:lvl w:ilvl="7" w:tplc="59129D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Roboto" w:hAnsi="Roboto" w:hint="default"/>
      </w:rPr>
    </w:lvl>
    <w:lvl w:ilvl="8" w:tplc="F01AD6C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Roboto" w:hAnsi="Roboto" w:hint="default"/>
      </w:rPr>
    </w:lvl>
  </w:abstractNum>
  <w:abstractNum w:abstractNumId="8" w15:restartNumberingAfterBreak="0">
    <w:nsid w:val="4B327CDA"/>
    <w:multiLevelType w:val="hybridMultilevel"/>
    <w:tmpl w:val="567A0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1A13BE"/>
    <w:multiLevelType w:val="hybridMultilevel"/>
    <w:tmpl w:val="0C5A4B7A"/>
    <w:lvl w:ilvl="0" w:tplc="779E782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9950BB"/>
    <w:multiLevelType w:val="hybridMultilevel"/>
    <w:tmpl w:val="22543F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F70CC1"/>
    <w:multiLevelType w:val="hybridMultilevel"/>
    <w:tmpl w:val="706EAAAC"/>
    <w:lvl w:ilvl="0" w:tplc="043E11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273F46"/>
    <w:multiLevelType w:val="hybridMultilevel"/>
    <w:tmpl w:val="59E40BC4"/>
    <w:lvl w:ilvl="0" w:tplc="8E20D1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8C1A05"/>
    <w:multiLevelType w:val="hybridMultilevel"/>
    <w:tmpl w:val="C5283C6C"/>
    <w:lvl w:ilvl="0" w:tplc="733414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1207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6465A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B2A7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103C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F826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AEBA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EA2D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F859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34151E8"/>
    <w:multiLevelType w:val="hybridMultilevel"/>
    <w:tmpl w:val="CC42AEEE"/>
    <w:lvl w:ilvl="0" w:tplc="83946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B0F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EC9D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4CF2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0E2F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8449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C219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C646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002C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5E7480"/>
    <w:multiLevelType w:val="hybridMultilevel"/>
    <w:tmpl w:val="DA8843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947932">
    <w:abstractNumId w:val="14"/>
  </w:num>
  <w:num w:numId="2" w16cid:durableId="1707751232">
    <w:abstractNumId w:val="6"/>
  </w:num>
  <w:num w:numId="3" w16cid:durableId="1058091382">
    <w:abstractNumId w:val="0"/>
  </w:num>
  <w:num w:numId="4" w16cid:durableId="1658996586">
    <w:abstractNumId w:val="7"/>
  </w:num>
  <w:num w:numId="5" w16cid:durableId="2147352701">
    <w:abstractNumId w:val="13"/>
  </w:num>
  <w:num w:numId="6" w16cid:durableId="2020157206">
    <w:abstractNumId w:val="5"/>
  </w:num>
  <w:num w:numId="7" w16cid:durableId="1968077948">
    <w:abstractNumId w:val="12"/>
  </w:num>
  <w:num w:numId="8" w16cid:durableId="625310310">
    <w:abstractNumId w:val="10"/>
  </w:num>
  <w:num w:numId="9" w16cid:durableId="1571618934">
    <w:abstractNumId w:val="3"/>
  </w:num>
  <w:num w:numId="10" w16cid:durableId="1238174304">
    <w:abstractNumId w:val="1"/>
  </w:num>
  <w:num w:numId="11" w16cid:durableId="1683126998">
    <w:abstractNumId w:val="11"/>
  </w:num>
  <w:num w:numId="12" w16cid:durableId="476652711">
    <w:abstractNumId w:val="8"/>
  </w:num>
  <w:num w:numId="13" w16cid:durableId="1373114651">
    <w:abstractNumId w:val="15"/>
  </w:num>
  <w:num w:numId="14" w16cid:durableId="918101807">
    <w:abstractNumId w:val="9"/>
  </w:num>
  <w:num w:numId="15" w16cid:durableId="1767725066">
    <w:abstractNumId w:val="2"/>
  </w:num>
  <w:num w:numId="16" w16cid:durableId="609808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DIzMbGwNDEzMjFQ0lEKTi0uzszPAykwqgUA9LhLuiwAAAA="/>
  </w:docVars>
  <w:rsids>
    <w:rsidRoot w:val="004B31EC"/>
    <w:rsid w:val="000005E6"/>
    <w:rsid w:val="00014AE6"/>
    <w:rsid w:val="00020003"/>
    <w:rsid w:val="00030D12"/>
    <w:rsid w:val="00043D88"/>
    <w:rsid w:val="000501BF"/>
    <w:rsid w:val="0005358C"/>
    <w:rsid w:val="000547D7"/>
    <w:rsid w:val="000554FE"/>
    <w:rsid w:val="00062759"/>
    <w:rsid w:val="00062A1A"/>
    <w:rsid w:val="00075263"/>
    <w:rsid w:val="000764E8"/>
    <w:rsid w:val="00082052"/>
    <w:rsid w:val="000C77ED"/>
    <w:rsid w:val="000D4368"/>
    <w:rsid w:val="000E1B52"/>
    <w:rsid w:val="000F01DE"/>
    <w:rsid w:val="000F4D7A"/>
    <w:rsid w:val="00105E4B"/>
    <w:rsid w:val="00110EB1"/>
    <w:rsid w:val="00113E14"/>
    <w:rsid w:val="0011719D"/>
    <w:rsid w:val="00117952"/>
    <w:rsid w:val="00130590"/>
    <w:rsid w:val="00146C95"/>
    <w:rsid w:val="001651D4"/>
    <w:rsid w:val="001805F4"/>
    <w:rsid w:val="00182A00"/>
    <w:rsid w:val="001966D8"/>
    <w:rsid w:val="00197C09"/>
    <w:rsid w:val="001B506A"/>
    <w:rsid w:val="001C0DA9"/>
    <w:rsid w:val="001C1E9B"/>
    <w:rsid w:val="001D5F66"/>
    <w:rsid w:val="001E2310"/>
    <w:rsid w:val="001F6951"/>
    <w:rsid w:val="00226205"/>
    <w:rsid w:val="0024149E"/>
    <w:rsid w:val="002518A5"/>
    <w:rsid w:val="0026106C"/>
    <w:rsid w:val="00261E3E"/>
    <w:rsid w:val="00270D54"/>
    <w:rsid w:val="00284E38"/>
    <w:rsid w:val="002B39B4"/>
    <w:rsid w:val="002C3DD4"/>
    <w:rsid w:val="002D159C"/>
    <w:rsid w:val="002D1914"/>
    <w:rsid w:val="002D28DB"/>
    <w:rsid w:val="002F5A60"/>
    <w:rsid w:val="002F6308"/>
    <w:rsid w:val="003023DB"/>
    <w:rsid w:val="00302BE8"/>
    <w:rsid w:val="00303694"/>
    <w:rsid w:val="003112D5"/>
    <w:rsid w:val="00320A65"/>
    <w:rsid w:val="003220DD"/>
    <w:rsid w:val="00335F67"/>
    <w:rsid w:val="00340EC9"/>
    <w:rsid w:val="00394745"/>
    <w:rsid w:val="00395CF8"/>
    <w:rsid w:val="003B1FEF"/>
    <w:rsid w:val="003C1454"/>
    <w:rsid w:val="003D097E"/>
    <w:rsid w:val="003D3C75"/>
    <w:rsid w:val="003D4132"/>
    <w:rsid w:val="003E5404"/>
    <w:rsid w:val="003E6F4F"/>
    <w:rsid w:val="003F2366"/>
    <w:rsid w:val="00401352"/>
    <w:rsid w:val="00410039"/>
    <w:rsid w:val="00410F6C"/>
    <w:rsid w:val="00412C45"/>
    <w:rsid w:val="004435FA"/>
    <w:rsid w:val="004473AA"/>
    <w:rsid w:val="00460F98"/>
    <w:rsid w:val="004854D5"/>
    <w:rsid w:val="00486049"/>
    <w:rsid w:val="00487354"/>
    <w:rsid w:val="004879F7"/>
    <w:rsid w:val="004905D7"/>
    <w:rsid w:val="004A0156"/>
    <w:rsid w:val="004A53D1"/>
    <w:rsid w:val="004B31EC"/>
    <w:rsid w:val="004C0C92"/>
    <w:rsid w:val="004E26FE"/>
    <w:rsid w:val="004E62DD"/>
    <w:rsid w:val="004F2205"/>
    <w:rsid w:val="0050267E"/>
    <w:rsid w:val="00502A9C"/>
    <w:rsid w:val="00513947"/>
    <w:rsid w:val="005170A4"/>
    <w:rsid w:val="0053102E"/>
    <w:rsid w:val="00532433"/>
    <w:rsid w:val="005474D1"/>
    <w:rsid w:val="00560B6D"/>
    <w:rsid w:val="00561E2B"/>
    <w:rsid w:val="00562D89"/>
    <w:rsid w:val="0057795B"/>
    <w:rsid w:val="00582047"/>
    <w:rsid w:val="005834B7"/>
    <w:rsid w:val="00584568"/>
    <w:rsid w:val="00586277"/>
    <w:rsid w:val="005A054D"/>
    <w:rsid w:val="005A1490"/>
    <w:rsid w:val="005B067B"/>
    <w:rsid w:val="005C2540"/>
    <w:rsid w:val="005D192C"/>
    <w:rsid w:val="005D34B5"/>
    <w:rsid w:val="005D6F3F"/>
    <w:rsid w:val="005E4DE2"/>
    <w:rsid w:val="00603C3E"/>
    <w:rsid w:val="00617309"/>
    <w:rsid w:val="006328F1"/>
    <w:rsid w:val="00640BD1"/>
    <w:rsid w:val="00647961"/>
    <w:rsid w:val="0066543F"/>
    <w:rsid w:val="0067286F"/>
    <w:rsid w:val="006732F4"/>
    <w:rsid w:val="00676A84"/>
    <w:rsid w:val="006865F9"/>
    <w:rsid w:val="006C7BF1"/>
    <w:rsid w:val="006D1F1A"/>
    <w:rsid w:val="006D23A6"/>
    <w:rsid w:val="006E34CF"/>
    <w:rsid w:val="006E752B"/>
    <w:rsid w:val="006F72EA"/>
    <w:rsid w:val="007061EF"/>
    <w:rsid w:val="007154C9"/>
    <w:rsid w:val="007214D4"/>
    <w:rsid w:val="00722753"/>
    <w:rsid w:val="00724662"/>
    <w:rsid w:val="00742015"/>
    <w:rsid w:val="00755805"/>
    <w:rsid w:val="00767846"/>
    <w:rsid w:val="00770D86"/>
    <w:rsid w:val="007762AD"/>
    <w:rsid w:val="00786B8A"/>
    <w:rsid w:val="00791089"/>
    <w:rsid w:val="0079495D"/>
    <w:rsid w:val="00795164"/>
    <w:rsid w:val="007B15CE"/>
    <w:rsid w:val="007B6AA8"/>
    <w:rsid w:val="007D1EBF"/>
    <w:rsid w:val="007D3F57"/>
    <w:rsid w:val="007D7999"/>
    <w:rsid w:val="007F1A0A"/>
    <w:rsid w:val="0081102B"/>
    <w:rsid w:val="00815A2E"/>
    <w:rsid w:val="0081650B"/>
    <w:rsid w:val="008241BA"/>
    <w:rsid w:val="00830474"/>
    <w:rsid w:val="00832F58"/>
    <w:rsid w:val="00837240"/>
    <w:rsid w:val="00847DAE"/>
    <w:rsid w:val="00866AB0"/>
    <w:rsid w:val="00873084"/>
    <w:rsid w:val="00873B71"/>
    <w:rsid w:val="008942C8"/>
    <w:rsid w:val="0089705A"/>
    <w:rsid w:val="008A6D84"/>
    <w:rsid w:val="008B1011"/>
    <w:rsid w:val="008B713E"/>
    <w:rsid w:val="008C1A7F"/>
    <w:rsid w:val="008F1653"/>
    <w:rsid w:val="00900863"/>
    <w:rsid w:val="00911F9C"/>
    <w:rsid w:val="00914BAF"/>
    <w:rsid w:val="00920550"/>
    <w:rsid w:val="009255EA"/>
    <w:rsid w:val="0092734F"/>
    <w:rsid w:val="009454D0"/>
    <w:rsid w:val="00951972"/>
    <w:rsid w:val="009553CF"/>
    <w:rsid w:val="00956BAA"/>
    <w:rsid w:val="00960E27"/>
    <w:rsid w:val="009702A9"/>
    <w:rsid w:val="00975205"/>
    <w:rsid w:val="00984125"/>
    <w:rsid w:val="0099407B"/>
    <w:rsid w:val="00995EE9"/>
    <w:rsid w:val="009A103F"/>
    <w:rsid w:val="009B2C53"/>
    <w:rsid w:val="009B5E9C"/>
    <w:rsid w:val="009C41E1"/>
    <w:rsid w:val="009C663C"/>
    <w:rsid w:val="009E4572"/>
    <w:rsid w:val="009F6CA8"/>
    <w:rsid w:val="00A04563"/>
    <w:rsid w:val="00A112C5"/>
    <w:rsid w:val="00A20F8F"/>
    <w:rsid w:val="00A310A3"/>
    <w:rsid w:val="00A324FC"/>
    <w:rsid w:val="00A3767E"/>
    <w:rsid w:val="00A37C41"/>
    <w:rsid w:val="00A4435E"/>
    <w:rsid w:val="00A671D9"/>
    <w:rsid w:val="00A75710"/>
    <w:rsid w:val="00A81DE8"/>
    <w:rsid w:val="00A8410F"/>
    <w:rsid w:val="00A946AD"/>
    <w:rsid w:val="00A97136"/>
    <w:rsid w:val="00AD0136"/>
    <w:rsid w:val="00AD33F3"/>
    <w:rsid w:val="00AE7772"/>
    <w:rsid w:val="00AE7844"/>
    <w:rsid w:val="00AF74C1"/>
    <w:rsid w:val="00B02E6A"/>
    <w:rsid w:val="00B1131C"/>
    <w:rsid w:val="00B25E5B"/>
    <w:rsid w:val="00B3541F"/>
    <w:rsid w:val="00B41A5A"/>
    <w:rsid w:val="00B50019"/>
    <w:rsid w:val="00B5012D"/>
    <w:rsid w:val="00B545D8"/>
    <w:rsid w:val="00B61E77"/>
    <w:rsid w:val="00B61F8A"/>
    <w:rsid w:val="00B860C5"/>
    <w:rsid w:val="00BB17BB"/>
    <w:rsid w:val="00BB1D78"/>
    <w:rsid w:val="00BB40AE"/>
    <w:rsid w:val="00BB5D69"/>
    <w:rsid w:val="00BC7F29"/>
    <w:rsid w:val="00BE69E4"/>
    <w:rsid w:val="00BF03A8"/>
    <w:rsid w:val="00BF56E6"/>
    <w:rsid w:val="00C06D95"/>
    <w:rsid w:val="00C10637"/>
    <w:rsid w:val="00C14714"/>
    <w:rsid w:val="00C50D0D"/>
    <w:rsid w:val="00C5113D"/>
    <w:rsid w:val="00C5320A"/>
    <w:rsid w:val="00C53E81"/>
    <w:rsid w:val="00C5660A"/>
    <w:rsid w:val="00C67EF5"/>
    <w:rsid w:val="00CA28D6"/>
    <w:rsid w:val="00CB49F4"/>
    <w:rsid w:val="00CB7513"/>
    <w:rsid w:val="00CC1D93"/>
    <w:rsid w:val="00CD088C"/>
    <w:rsid w:val="00CD576B"/>
    <w:rsid w:val="00CE0777"/>
    <w:rsid w:val="00CE5379"/>
    <w:rsid w:val="00CE7B56"/>
    <w:rsid w:val="00CE7FCC"/>
    <w:rsid w:val="00CF6C68"/>
    <w:rsid w:val="00CF7B94"/>
    <w:rsid w:val="00D20C98"/>
    <w:rsid w:val="00D2219B"/>
    <w:rsid w:val="00D22BB7"/>
    <w:rsid w:val="00D33F3D"/>
    <w:rsid w:val="00D3666E"/>
    <w:rsid w:val="00D40ADD"/>
    <w:rsid w:val="00D42872"/>
    <w:rsid w:val="00D52197"/>
    <w:rsid w:val="00D55B6C"/>
    <w:rsid w:val="00D71A87"/>
    <w:rsid w:val="00D76B38"/>
    <w:rsid w:val="00D77E97"/>
    <w:rsid w:val="00DB73C7"/>
    <w:rsid w:val="00DD4D16"/>
    <w:rsid w:val="00DD66A7"/>
    <w:rsid w:val="00DE297B"/>
    <w:rsid w:val="00DE29E1"/>
    <w:rsid w:val="00DE60A1"/>
    <w:rsid w:val="00E00C5E"/>
    <w:rsid w:val="00E13A08"/>
    <w:rsid w:val="00E23C79"/>
    <w:rsid w:val="00E3157A"/>
    <w:rsid w:val="00E37F8B"/>
    <w:rsid w:val="00E411C4"/>
    <w:rsid w:val="00E71E61"/>
    <w:rsid w:val="00EB52AF"/>
    <w:rsid w:val="00ED2D1B"/>
    <w:rsid w:val="00ED36F9"/>
    <w:rsid w:val="00EF5C27"/>
    <w:rsid w:val="00EF6B7F"/>
    <w:rsid w:val="00EF7009"/>
    <w:rsid w:val="00F16FAC"/>
    <w:rsid w:val="00F206F9"/>
    <w:rsid w:val="00F26B90"/>
    <w:rsid w:val="00F343B9"/>
    <w:rsid w:val="00F52E9F"/>
    <w:rsid w:val="00F64FF1"/>
    <w:rsid w:val="00F74DE6"/>
    <w:rsid w:val="00F916DC"/>
    <w:rsid w:val="00F97ED8"/>
    <w:rsid w:val="00F97EE4"/>
    <w:rsid w:val="00FA74ED"/>
    <w:rsid w:val="00FB54E7"/>
    <w:rsid w:val="00FC080C"/>
    <w:rsid w:val="00FC50FD"/>
    <w:rsid w:val="00FC59F5"/>
    <w:rsid w:val="00FD6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729D8B"/>
  <w15:docId w15:val="{B9FEF3F0-40BB-41E8-985D-5C153DACC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0A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A6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84125"/>
    <w:rPr>
      <w:color w:val="808080"/>
    </w:rPr>
  </w:style>
  <w:style w:type="paragraph" w:styleId="Header">
    <w:name w:val="header"/>
    <w:basedOn w:val="Normal"/>
    <w:link w:val="HeaderChar"/>
    <w:uiPriority w:val="99"/>
    <w:semiHidden/>
    <w:unhideWhenUsed/>
    <w:rsid w:val="009841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4125"/>
  </w:style>
  <w:style w:type="paragraph" w:styleId="Footer">
    <w:name w:val="footer"/>
    <w:basedOn w:val="Normal"/>
    <w:link w:val="FooterChar"/>
    <w:uiPriority w:val="99"/>
    <w:semiHidden/>
    <w:unhideWhenUsed/>
    <w:rsid w:val="009841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4125"/>
  </w:style>
  <w:style w:type="paragraph" w:customStyle="1" w:styleId="Default">
    <w:name w:val="Default"/>
    <w:rsid w:val="00873B7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5D6F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CD576B"/>
    <w:pPr>
      <w:spacing w:after="0" w:line="240" w:lineRule="auto"/>
    </w:pPr>
    <w:rPr>
      <w:rFonts w:ascii="Times New Roman" w:hAnsi="Times New Roman" w:cstheme="minorHAnsi"/>
      <w:sz w:val="20"/>
      <w:szCs w:val="20"/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3E14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13E14"/>
    <w:rPr>
      <w:rFonts w:ascii="Consolas" w:hAnsi="Consolas" w:cs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37F8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5EE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un">
    <w:name w:val="pun"/>
    <w:basedOn w:val="DefaultParagraphFont"/>
    <w:rsid w:val="00270D54"/>
  </w:style>
  <w:style w:type="character" w:customStyle="1" w:styleId="pln">
    <w:name w:val="pln"/>
    <w:basedOn w:val="DefaultParagraphFont"/>
    <w:rsid w:val="00270D54"/>
  </w:style>
  <w:style w:type="character" w:customStyle="1" w:styleId="str">
    <w:name w:val="str"/>
    <w:basedOn w:val="DefaultParagraphFont"/>
    <w:rsid w:val="00270D54"/>
  </w:style>
  <w:style w:type="character" w:customStyle="1" w:styleId="tag">
    <w:name w:val="tag"/>
    <w:basedOn w:val="DefaultParagraphFont"/>
    <w:rsid w:val="00270D54"/>
  </w:style>
  <w:style w:type="character" w:customStyle="1" w:styleId="atn">
    <w:name w:val="atn"/>
    <w:basedOn w:val="DefaultParagraphFont"/>
    <w:rsid w:val="00270D54"/>
  </w:style>
  <w:style w:type="character" w:customStyle="1" w:styleId="atv">
    <w:name w:val="atv"/>
    <w:basedOn w:val="DefaultParagraphFont"/>
    <w:rsid w:val="00270D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1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933532">
          <w:marLeft w:val="806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8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09038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5909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1104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14719">
          <w:marLeft w:val="806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1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403">
          <w:marLeft w:val="446"/>
          <w:marRight w:val="0"/>
          <w:marTop w:val="4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4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67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4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55915">
          <w:marLeft w:val="72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6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53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7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87C529-68CB-4179-88ED-E913C9E84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U EXAMS</dc:creator>
  <cp:lastModifiedBy>Gokulakrishnan S</cp:lastModifiedBy>
  <cp:revision>6</cp:revision>
  <cp:lastPrinted>2025-03-11T03:37:00Z</cp:lastPrinted>
  <dcterms:created xsi:type="dcterms:W3CDTF">2025-03-05T06:56:00Z</dcterms:created>
  <dcterms:modified xsi:type="dcterms:W3CDTF">2025-03-11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7f6166284569c26d1f8b5d113fb93a496c6c80c7f9eb0699de6016c3032ea0</vt:lpwstr>
  </property>
</Properties>
</file>